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386A" w:rsidRPr="0042207B" w:rsidRDefault="00CF2CB1" w:rsidP="0042207B">
      <w:pPr>
        <w:pStyle w:val="Title"/>
      </w:pPr>
      <w:r w:rsidRPr="0042207B">
        <w:t>Module 3 Word Document</w:t>
      </w:r>
    </w:p>
    <w:p w:rsidR="005D386A" w:rsidRDefault="00CF2CB1">
      <w:pPr>
        <w:pStyle w:val="Author"/>
      </w:pPr>
      <w:r>
        <w:t>G</w:t>
      </w:r>
      <w:r>
        <w:t>raciela Carrillo</w:t>
      </w:r>
    </w:p>
    <w:p w:rsidR="005D386A" w:rsidRDefault="00CF2CB1">
      <w:pPr>
        <w:pStyle w:val="Date"/>
      </w:pPr>
      <w:r>
        <w:t>26/08/2019</w:t>
      </w:r>
    </w:p>
    <w:p w:rsidR="005D386A" w:rsidRPr="0042207B" w:rsidRDefault="00CF2CB1" w:rsidP="0042207B">
      <w:pPr>
        <w:pStyle w:val="Heading2"/>
      </w:pPr>
      <w:bookmarkStart w:id="0" w:name="r-markdown"/>
      <w:r w:rsidRPr="0042207B">
        <w:t>R Markdown</w:t>
      </w:r>
      <w:bookmarkEnd w:id="0"/>
    </w:p>
    <w:p w:rsidR="005D386A" w:rsidRDefault="00CF2CB1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</w:t>
      </w:r>
      <w:bookmarkStart w:id="1" w:name="_GoBack"/>
      <w:bookmarkEnd w:id="1"/>
      <w:r>
        <w:t xml:space="preserve">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5D386A" w:rsidRDefault="00CF2CB1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D386A" w:rsidRDefault="00CF2CB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D386A" w:rsidRDefault="00CF2CB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5D386A" w:rsidRDefault="00CF2CB1" w:rsidP="0042207B">
      <w:pPr>
        <w:pStyle w:val="Heading2"/>
      </w:pPr>
      <w:bookmarkStart w:id="2" w:name="including-plots"/>
      <w:r>
        <w:t>Including Plots</w:t>
      </w:r>
      <w:bookmarkEnd w:id="2"/>
    </w:p>
    <w:p w:rsidR="005D386A" w:rsidRDefault="00CF2CB1">
      <w:pPr>
        <w:pStyle w:val="FirstParagraph"/>
      </w:pPr>
      <w:r>
        <w:t>Y</w:t>
      </w:r>
      <w:r>
        <w:t>ou can also embed plots, for example:</w:t>
      </w:r>
    </w:p>
    <w:p w:rsidR="005D386A" w:rsidRDefault="00CF2CB1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386A" w:rsidRDefault="00CF2CB1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D38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2CB1" w:rsidRDefault="00CF2CB1">
      <w:pPr>
        <w:spacing w:after="0"/>
      </w:pPr>
      <w:r>
        <w:separator/>
      </w:r>
    </w:p>
  </w:endnote>
  <w:endnote w:type="continuationSeparator" w:id="0">
    <w:p w:rsidR="00CF2CB1" w:rsidRDefault="00CF2C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2CB1" w:rsidRDefault="00CF2CB1">
      <w:r>
        <w:separator/>
      </w:r>
    </w:p>
  </w:footnote>
  <w:footnote w:type="continuationSeparator" w:id="0">
    <w:p w:rsidR="00CF2CB1" w:rsidRDefault="00CF2C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4186D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6E86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E01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E6D4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214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7CA6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085B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D6D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A0FD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0E418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D405A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FE24F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207B"/>
    <w:rsid w:val="004E29B3"/>
    <w:rsid w:val="00590D07"/>
    <w:rsid w:val="005D386A"/>
    <w:rsid w:val="00784D58"/>
    <w:rsid w:val="008D6863"/>
    <w:rsid w:val="00B86B75"/>
    <w:rsid w:val="00BC48D5"/>
    <w:rsid w:val="00C36279"/>
    <w:rsid w:val="00CF2CB1"/>
    <w:rsid w:val="00D20EE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C6CB70-6988-492F-A8E9-3B108BCBF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207B"/>
    <w:pPr>
      <w:keepNext/>
      <w:keepLines/>
      <w:spacing w:before="200" w:after="0"/>
      <w:outlineLvl w:val="1"/>
    </w:pPr>
    <w:rPr>
      <w:rFonts w:ascii="Georgia" w:eastAsiaTheme="majorEastAsia" w:hAnsi="Georgia" w:cstheme="majorBidi"/>
      <w:b/>
      <w:bCs/>
      <w:color w:val="5F497A" w:themeColor="accent4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2207B"/>
    <w:pPr>
      <w:keepNext/>
      <w:keepLines/>
      <w:spacing w:before="480" w:after="240"/>
      <w:jc w:val="center"/>
    </w:pPr>
    <w:rPr>
      <w:rFonts w:ascii="Georgia" w:eastAsiaTheme="majorEastAsia" w:hAnsi="Georgia" w:cstheme="majorBidi"/>
      <w:b/>
      <w:bCs/>
      <w:color w:val="C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D20EE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20EE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422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Graciela Carrillo</dc:creator>
  <cp:keywords/>
  <cp:lastModifiedBy>Graciela Carrillo</cp:lastModifiedBy>
  <cp:revision>3</cp:revision>
  <dcterms:created xsi:type="dcterms:W3CDTF">2019-08-26T20:08:00Z</dcterms:created>
  <dcterms:modified xsi:type="dcterms:W3CDTF">2019-08-26T20:09:00Z</dcterms:modified>
</cp:coreProperties>
</file>